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79EE3" w14:textId="5FDF4EB5" w:rsidR="00EB17B1" w:rsidRDefault="00EB17B1" w:rsidP="00EB17B1">
      <w:pPr>
        <w:pStyle w:val="Heading2"/>
        <w:shd w:val="clear" w:color="auto" w:fill="FFFFFF"/>
        <w:spacing w:before="0"/>
        <w:rPr>
          <w:rFonts w:ascii="Roboto" w:hAnsi="Roboto"/>
          <w:color w:val="414042"/>
        </w:rPr>
      </w:pPr>
      <w:r>
        <w:rPr>
          <w:rFonts w:ascii="Roboto" w:hAnsi="Roboto"/>
          <w:b/>
          <w:bCs/>
          <w:color w:val="414042"/>
          <w:sz w:val="33"/>
          <w:szCs w:val="33"/>
        </w:rPr>
        <w:fldChar w:fldCharType="begin"/>
      </w:r>
      <w:r>
        <w:rPr>
          <w:rFonts w:ascii="Roboto" w:hAnsi="Roboto"/>
          <w:b/>
          <w:bCs/>
          <w:color w:val="414042"/>
          <w:sz w:val="33"/>
          <w:szCs w:val="33"/>
        </w:rPr>
        <w:instrText xml:space="preserve"> HYPERLINK "https://www.bidspotter.com/en-us/auction-catalogues/bsclevy/catalogue-id-levy-r10065" </w:instrText>
      </w:r>
      <w:r>
        <w:rPr>
          <w:rFonts w:ascii="Roboto" w:hAnsi="Roboto"/>
          <w:b/>
          <w:bCs/>
          <w:color w:val="414042"/>
          <w:sz w:val="33"/>
          <w:szCs w:val="33"/>
        </w:rPr>
        <w:fldChar w:fldCharType="separate"/>
      </w:r>
      <w:r>
        <w:rPr>
          <w:rStyle w:val="Hyperlink"/>
          <w:rFonts w:ascii="Roboto" w:hAnsi="Roboto"/>
          <w:b/>
          <w:bCs/>
          <w:color w:val="004E98"/>
          <w:sz w:val="33"/>
          <w:szCs w:val="33"/>
        </w:rPr>
        <w:t xml:space="preserve">Steel Parts Manufacturing Facility Plant Closure! 2nd Sale (In </w:t>
      </w:r>
      <w:proofErr w:type="spellStart"/>
      <w:r>
        <w:rPr>
          <w:rStyle w:val="Hyperlink"/>
          <w:rFonts w:ascii="Roboto" w:hAnsi="Roboto"/>
          <w:b/>
          <w:bCs/>
          <w:color w:val="004E98"/>
          <w:sz w:val="33"/>
          <w:szCs w:val="33"/>
        </w:rPr>
        <w:t>conjuction</w:t>
      </w:r>
      <w:proofErr w:type="spellEnd"/>
      <w:r>
        <w:rPr>
          <w:rStyle w:val="Hyperlink"/>
          <w:rFonts w:ascii="Roboto" w:hAnsi="Roboto"/>
          <w:b/>
          <w:bCs/>
          <w:color w:val="004E98"/>
          <w:sz w:val="33"/>
          <w:szCs w:val="33"/>
        </w:rPr>
        <w:t xml:space="preserve"> with Ziff Capital)</w:t>
      </w:r>
      <w:r>
        <w:rPr>
          <w:rFonts w:ascii="Roboto" w:hAnsi="Roboto"/>
          <w:b/>
          <w:bCs/>
          <w:color w:val="414042"/>
          <w:sz w:val="33"/>
          <w:szCs w:val="33"/>
        </w:rPr>
        <w:fldChar w:fldCharType="end"/>
      </w:r>
      <w:r>
        <w:rPr>
          <w:rFonts w:ascii="Roboto" w:hAnsi="Roboto"/>
          <w:b/>
          <w:bCs/>
          <w:color w:val="414042"/>
          <w:sz w:val="33"/>
          <w:szCs w:val="33"/>
        </w:rPr>
        <w:t xml:space="preserve"> </w:t>
      </w:r>
      <w:r>
        <w:rPr>
          <w:rFonts w:ascii="Roboto" w:hAnsi="Roboto"/>
          <w:color w:val="414042"/>
        </w:rPr>
        <w:t>by </w:t>
      </w:r>
      <w:hyperlink r:id="rId4" w:history="1">
        <w:r>
          <w:rPr>
            <w:rStyle w:val="Hyperlink"/>
            <w:rFonts w:ascii="Roboto" w:hAnsi="Roboto"/>
            <w:color w:val="004E98"/>
          </w:rPr>
          <w:t>Levy Recovery Group</w:t>
        </w:r>
      </w:hyperlink>
    </w:p>
    <w:p w14:paraId="14DB6999" w14:textId="77777777" w:rsidR="00EB17B1" w:rsidRPr="00EB17B1" w:rsidRDefault="00EB17B1" w:rsidP="00EB17B1"/>
    <w:p w14:paraId="0EAFDD7C" w14:textId="406EBF04" w:rsidR="00EB17B1" w:rsidRDefault="00EB17B1" w:rsidP="00EB17B1">
      <w:pPr>
        <w:pStyle w:val="meta"/>
        <w:shd w:val="clear" w:color="auto" w:fill="FFFFFF"/>
        <w:spacing w:before="0" w:beforeAutospacing="0" w:after="0" w:afterAutospacing="0"/>
        <w:rPr>
          <w:rStyle w:val="auction-type"/>
          <w:rFonts w:ascii="Roboto" w:hAnsi="Roboto"/>
          <w:color w:val="414042"/>
          <w:bdr w:val="none" w:sz="0" w:space="0" w:color="auto" w:frame="1"/>
        </w:rPr>
      </w:pPr>
      <w:r>
        <w:rPr>
          <w:rStyle w:val="auction-date"/>
          <w:rFonts w:ascii="Roboto" w:hAnsi="Roboto"/>
          <w:color w:val="414042"/>
        </w:rPr>
        <w:t xml:space="preserve">Ends from Mar 15, </w:t>
      </w:r>
      <w:proofErr w:type="gramStart"/>
      <w:r>
        <w:rPr>
          <w:rStyle w:val="auction-date"/>
          <w:rFonts w:ascii="Roboto" w:hAnsi="Roboto"/>
          <w:color w:val="414042"/>
        </w:rPr>
        <w:t>2023</w:t>
      </w:r>
      <w:proofErr w:type="gramEnd"/>
      <w:r>
        <w:rPr>
          <w:rStyle w:val="auction-date"/>
          <w:rFonts w:ascii="Roboto" w:hAnsi="Roboto"/>
          <w:color w:val="414042"/>
        </w:rPr>
        <w:t xml:space="preserve"> 11am ET (3pm GMT)</w:t>
      </w:r>
      <w:r>
        <w:rPr>
          <w:rFonts w:ascii="Roboto" w:hAnsi="Roboto"/>
          <w:color w:val="414042"/>
        </w:rPr>
        <w:t> </w:t>
      </w:r>
      <w:r>
        <w:rPr>
          <w:rStyle w:val="auction-type"/>
          <w:rFonts w:ascii="Roboto" w:hAnsi="Roboto"/>
          <w:color w:val="414042"/>
          <w:bdr w:val="none" w:sz="0" w:space="0" w:color="auto" w:frame="1"/>
        </w:rPr>
        <w:t>Timed Online Auction</w:t>
      </w:r>
    </w:p>
    <w:p w14:paraId="73A2CB46" w14:textId="77777777" w:rsidR="00EB17B1" w:rsidRPr="00EB17B1" w:rsidRDefault="00EB17B1" w:rsidP="00EB17B1">
      <w:pPr>
        <w:pStyle w:val="meta"/>
        <w:shd w:val="clear" w:color="auto" w:fill="FFFFFF"/>
        <w:spacing w:before="0" w:beforeAutospacing="0" w:after="0" w:afterAutospacing="0"/>
        <w:rPr>
          <w:rFonts w:ascii="Roboto" w:hAnsi="Roboto"/>
          <w:color w:val="414042"/>
        </w:rPr>
      </w:pPr>
    </w:p>
    <w:p w14:paraId="769E99BD" w14:textId="5F6A5EE8" w:rsidR="00EB17B1" w:rsidRPr="00EB17B1" w:rsidRDefault="00EB17B1" w:rsidP="00EB17B1">
      <w:pPr>
        <w:spacing w:after="450" w:line="240" w:lineRule="auto"/>
        <w:outlineLvl w:val="2"/>
        <w:rPr>
          <w:rFonts w:ascii="Roboto" w:eastAsia="Times New Roman" w:hAnsi="Roboto" w:cs="Times New Roman"/>
          <w:color w:val="414042"/>
          <w:sz w:val="30"/>
          <w:szCs w:val="30"/>
          <w:u w:val="single"/>
        </w:rPr>
      </w:pPr>
      <w:r w:rsidRPr="00EB17B1">
        <w:rPr>
          <w:rFonts w:ascii="Roboto" w:eastAsia="Times New Roman" w:hAnsi="Roboto" w:cs="Times New Roman"/>
          <w:color w:val="414042"/>
          <w:sz w:val="30"/>
          <w:szCs w:val="30"/>
          <w:u w:val="single"/>
        </w:rPr>
        <w:t>Terms and Conditions</w:t>
      </w:r>
    </w:p>
    <w:p w14:paraId="3D7CCC4A" w14:textId="77777777" w:rsidR="00EB17B1" w:rsidRPr="00EB17B1" w:rsidRDefault="00EB17B1" w:rsidP="00EB17B1">
      <w:pPr>
        <w:spacing w:after="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Inspection: 1 Day Preview - </w:t>
      </w:r>
      <w:proofErr w:type="gramStart"/>
      <w:r w:rsidRPr="00EB17B1">
        <w:rPr>
          <w:rFonts w:ascii="Times New Roman" w:eastAsia="Times New Roman" w:hAnsi="Times New Roman" w:cs="Times New Roman"/>
          <w:sz w:val="24"/>
          <w:szCs w:val="24"/>
        </w:rPr>
        <w:t>Monday ,</w:t>
      </w:r>
      <w:proofErr w:type="gramEnd"/>
      <w:r w:rsidRPr="00EB17B1">
        <w:rPr>
          <w:rFonts w:ascii="Times New Roman" w:eastAsia="Times New Roman" w:hAnsi="Times New Roman" w:cs="Times New Roman"/>
          <w:sz w:val="24"/>
          <w:szCs w:val="24"/>
        </w:rPr>
        <w:t xml:space="preserve"> March 13th, 2023 / Appointments Required (1-hr blocks)  8-4pm</w:t>
      </w:r>
    </w:p>
    <w:p w14:paraId="77B60A9F" w14:textId="77777777" w:rsidR="00EB17B1" w:rsidRPr="00EB17B1" w:rsidRDefault="00EB17B1" w:rsidP="00EB17B1">
      <w:pPr>
        <w:spacing w:after="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 xml:space="preserve">Removal:  Small items that can be carried out should be removed immediately after the auction or at the latest, the week after the auction. All items must be removed by December 16th unless otherwise discussed and approved by LRG. Any item not removed by December 30th will be deemed abandoned and ownership will </w:t>
      </w:r>
      <w:proofErr w:type="gramStart"/>
      <w:r w:rsidRPr="00EB17B1">
        <w:rPr>
          <w:rFonts w:ascii="Times New Roman" w:eastAsia="Times New Roman" w:hAnsi="Times New Roman" w:cs="Times New Roman"/>
          <w:sz w:val="24"/>
          <w:szCs w:val="24"/>
        </w:rPr>
        <w:t>revert back</w:t>
      </w:r>
      <w:proofErr w:type="gramEnd"/>
      <w:r w:rsidRPr="00EB17B1">
        <w:rPr>
          <w:rFonts w:ascii="Times New Roman" w:eastAsia="Times New Roman" w:hAnsi="Times New Roman" w:cs="Times New Roman"/>
          <w:sz w:val="24"/>
          <w:szCs w:val="24"/>
        </w:rPr>
        <w:t xml:space="preserve"> to the seller. </w:t>
      </w:r>
    </w:p>
    <w:p w14:paraId="1DC26A81" w14:textId="77777777" w:rsidR="00EB17B1" w:rsidRPr="00EB17B1" w:rsidRDefault="00EB17B1" w:rsidP="00EB17B1">
      <w:pPr>
        <w:spacing w:after="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Shipping: Shipping and Transportation is the responsibility of the buyer. </w:t>
      </w:r>
    </w:p>
    <w:p w14:paraId="467C8A57" w14:textId="77777777" w:rsidR="00EB17B1" w:rsidRPr="00EB17B1" w:rsidRDefault="00EB17B1" w:rsidP="00EB17B1">
      <w:pPr>
        <w:spacing w:after="30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18.5% Buyer’s Premium online. All purchases are required to have a Buyer number.  The Buyer number will be valid for this Auction only and may be received in the Auction office.  The Auctioneer reserves the right to withdraw from sale any of the items listed or to sell at this Auction items listed, and reserves the right to group one or more lots, or to subdivide into two or more lots.  Whenever the best interest of the seller will be served, the Auctioneer reserves the right to sell all the items listed in bulk. </w:t>
      </w:r>
    </w:p>
    <w:p w14:paraId="32D3FD47" w14:textId="77777777" w:rsidR="00EB17B1" w:rsidRPr="00EB17B1" w:rsidRDefault="00EB17B1" w:rsidP="00EB17B1">
      <w:pPr>
        <w:spacing w:after="30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At this auction and for every auction Levy Recovery Group, LLC conducts, we consider a sale as the following: "When the auctioneer asks for a bid, we consider that an offer, and when the attendee raises his or her paddle, or bids in any manner he or she sees fit, we consider that an acceptance." In other words that action constitutes a sale, which you as the attendee accept, without prejudice.</w:t>
      </w:r>
    </w:p>
    <w:p w14:paraId="09A86630" w14:textId="77777777" w:rsidR="00EB17B1" w:rsidRPr="00EB17B1" w:rsidRDefault="00EB17B1" w:rsidP="00EB17B1">
      <w:pPr>
        <w:spacing w:after="30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 xml:space="preserve">If any dispute arises between two or more bidders, the Auctioneer may decide the sale or may immediately put the lot up for sale </w:t>
      </w:r>
      <w:proofErr w:type="gramStart"/>
      <w:r w:rsidRPr="00EB17B1">
        <w:rPr>
          <w:rFonts w:ascii="Times New Roman" w:eastAsia="Times New Roman" w:hAnsi="Times New Roman" w:cs="Times New Roman"/>
          <w:sz w:val="24"/>
          <w:szCs w:val="24"/>
        </w:rPr>
        <w:t>again, and</w:t>
      </w:r>
      <w:proofErr w:type="gramEnd"/>
      <w:r w:rsidRPr="00EB17B1">
        <w:rPr>
          <w:rFonts w:ascii="Times New Roman" w:eastAsia="Times New Roman" w:hAnsi="Times New Roman" w:cs="Times New Roman"/>
          <w:sz w:val="24"/>
          <w:szCs w:val="24"/>
        </w:rPr>
        <w:t xml:space="preserve"> resell to the highest bidder.  The decision of the Auctioneer will be absolute.  When items are to be sold by estimated count, measure, or weight, the purchaser will be billed for and required to pay for the estimated count, measure, or weight.  If any shortage exists at the time of removal, the Buyer will receive a refund at the rate of purchase.  If there is an excess, the purchaser will be required to accept and pay for this excess, at the rate of purchase.  The Auctioneer reserves the right to reject </w:t>
      </w:r>
      <w:proofErr w:type="gramStart"/>
      <w:r w:rsidRPr="00EB17B1">
        <w:rPr>
          <w:rFonts w:ascii="Times New Roman" w:eastAsia="Times New Roman" w:hAnsi="Times New Roman" w:cs="Times New Roman"/>
          <w:sz w:val="24"/>
          <w:szCs w:val="24"/>
        </w:rPr>
        <w:t>any and all</w:t>
      </w:r>
      <w:proofErr w:type="gramEnd"/>
      <w:r w:rsidRPr="00EB17B1">
        <w:rPr>
          <w:rFonts w:ascii="Times New Roman" w:eastAsia="Times New Roman" w:hAnsi="Times New Roman" w:cs="Times New Roman"/>
          <w:sz w:val="24"/>
          <w:szCs w:val="24"/>
        </w:rPr>
        <w:t xml:space="preserve"> bids.  On lots that have a reserve, the Auctioneer shall have the right to bid on behalf of the Seller.</w:t>
      </w:r>
    </w:p>
    <w:p w14:paraId="1C64E74D" w14:textId="77777777" w:rsidR="00EB17B1" w:rsidRPr="00EB17B1" w:rsidRDefault="00EB17B1" w:rsidP="00EB17B1">
      <w:pPr>
        <w:spacing w:after="30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 xml:space="preserve"> The Auctioneer shall not be responsible for the correct description, authenticity, genuineness of, or defect in any lot and makes no warranties, expressed or implied.  No allowance will be </w:t>
      </w:r>
      <w:proofErr w:type="gramStart"/>
      <w:r w:rsidRPr="00EB17B1">
        <w:rPr>
          <w:rFonts w:ascii="Times New Roman" w:eastAsia="Times New Roman" w:hAnsi="Times New Roman" w:cs="Times New Roman"/>
          <w:sz w:val="24"/>
          <w:szCs w:val="24"/>
        </w:rPr>
        <w:t>made</w:t>
      </w:r>
      <w:proofErr w:type="gramEnd"/>
      <w:r w:rsidRPr="00EB17B1">
        <w:rPr>
          <w:rFonts w:ascii="Times New Roman" w:eastAsia="Times New Roman" w:hAnsi="Times New Roman" w:cs="Times New Roman"/>
          <w:sz w:val="24"/>
          <w:szCs w:val="24"/>
        </w:rPr>
        <w:t xml:space="preserve"> or sale set aside on account for any incorrectness or errors in cataloguing or any imperfections not noted.  No deductions will be allowed on damaged articles, as all goods are being sold “AS IS”, no warranty, expressed or implied.  A deposit of at least 25% of the entire purchase price is required at time of purchase.  This deposit may be left at time of registration for the ease and </w:t>
      </w:r>
      <w:r w:rsidRPr="00EB17B1">
        <w:rPr>
          <w:rFonts w:ascii="Times New Roman" w:eastAsia="Times New Roman" w:hAnsi="Times New Roman" w:cs="Times New Roman"/>
          <w:sz w:val="24"/>
          <w:szCs w:val="24"/>
        </w:rPr>
        <w:lastRenderedPageBreak/>
        <w:t>comfort of the Buyer.  Any deposit left, for which the Buyer made no purchase, will be promptly returned.  This is a deposit only and full payment must be made at the end of Auction.</w:t>
      </w:r>
    </w:p>
    <w:p w14:paraId="660A40B9" w14:textId="77777777" w:rsidR="00EB17B1" w:rsidRPr="00EB17B1" w:rsidRDefault="00EB17B1" w:rsidP="00EB17B1">
      <w:pPr>
        <w:spacing w:after="30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 xml:space="preserve">Everything will be sold to the highest bidders for cash, in accordance with the </w:t>
      </w:r>
      <w:proofErr w:type="gramStart"/>
      <w:r w:rsidRPr="00EB17B1">
        <w:rPr>
          <w:rFonts w:ascii="Times New Roman" w:eastAsia="Times New Roman" w:hAnsi="Times New Roman" w:cs="Times New Roman"/>
          <w:sz w:val="24"/>
          <w:szCs w:val="24"/>
        </w:rPr>
        <w:t>auctioneers</w:t>
      </w:r>
      <w:proofErr w:type="gramEnd"/>
      <w:r w:rsidRPr="00EB17B1">
        <w:rPr>
          <w:rFonts w:ascii="Times New Roman" w:eastAsia="Times New Roman" w:hAnsi="Times New Roman" w:cs="Times New Roman"/>
          <w:sz w:val="24"/>
          <w:szCs w:val="24"/>
        </w:rPr>
        <w:t xml:space="preserve"> normal Terms of Sale.  You can also request a copy of our terms and conditions of sale by email to Accounting@levyrecovery.com. Your bid is a contract: Place a bid only if you are serious about buying the item. If you are the high bidder, you will </w:t>
      </w:r>
      <w:proofErr w:type="gramStart"/>
      <w:r w:rsidRPr="00EB17B1">
        <w:rPr>
          <w:rFonts w:ascii="Times New Roman" w:eastAsia="Times New Roman" w:hAnsi="Times New Roman" w:cs="Times New Roman"/>
          <w:sz w:val="24"/>
          <w:szCs w:val="24"/>
        </w:rPr>
        <w:t>enter into</w:t>
      </w:r>
      <w:proofErr w:type="gramEnd"/>
      <w:r w:rsidRPr="00EB17B1">
        <w:rPr>
          <w:rFonts w:ascii="Times New Roman" w:eastAsia="Times New Roman" w:hAnsi="Times New Roman" w:cs="Times New Roman"/>
          <w:sz w:val="24"/>
          <w:szCs w:val="24"/>
        </w:rPr>
        <w:t xml:space="preserve"> a legally binding contract with Levy Recovery group (LRG).  </w:t>
      </w:r>
      <w:proofErr w:type="gramStart"/>
      <w:r w:rsidRPr="00EB17B1">
        <w:rPr>
          <w:rFonts w:ascii="Times New Roman" w:eastAsia="Times New Roman" w:hAnsi="Times New Roman" w:cs="Times New Roman"/>
          <w:sz w:val="24"/>
          <w:szCs w:val="24"/>
        </w:rPr>
        <w:t>Bids</w:t>
      </w:r>
      <w:proofErr w:type="gramEnd"/>
      <w:r w:rsidRPr="00EB17B1">
        <w:rPr>
          <w:rFonts w:ascii="Times New Roman" w:eastAsia="Times New Roman" w:hAnsi="Times New Roman" w:cs="Times New Roman"/>
          <w:sz w:val="24"/>
          <w:szCs w:val="24"/>
        </w:rPr>
        <w:t xml:space="preserve"> are in US dollars. An 18.5% Buyers Premium will be added to all items sold.  LRG makes every attempt to accurately describe all items at the auction sale, there are always possibilities of errors occurring which </w:t>
      </w:r>
      <w:proofErr w:type="gramStart"/>
      <w:r w:rsidRPr="00EB17B1">
        <w:rPr>
          <w:rFonts w:ascii="Times New Roman" w:eastAsia="Times New Roman" w:hAnsi="Times New Roman" w:cs="Times New Roman"/>
          <w:sz w:val="24"/>
          <w:szCs w:val="24"/>
        </w:rPr>
        <w:t>is</w:t>
      </w:r>
      <w:proofErr w:type="gramEnd"/>
      <w:r w:rsidRPr="00EB17B1">
        <w:rPr>
          <w:rFonts w:ascii="Times New Roman" w:eastAsia="Times New Roman" w:hAnsi="Times New Roman" w:cs="Times New Roman"/>
          <w:sz w:val="24"/>
          <w:szCs w:val="24"/>
        </w:rPr>
        <w:t xml:space="preserve"> out of LRG control. It is important to know this fact if you plan on placing a Proxy Bid or if you plan on bidding over the WEB.</w:t>
      </w:r>
    </w:p>
    <w:p w14:paraId="3261EB8C" w14:textId="77777777" w:rsidR="00EB17B1" w:rsidRPr="00EB17B1" w:rsidRDefault="00EB17B1" w:rsidP="00EB17B1">
      <w:pPr>
        <w:spacing w:after="30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Please inspect before you bid and remember, everything is sold AS IS, with absolutely no warranty or guarantee of any kind, either written or implied. On occasion, we may have additional information regarding an item being auctioned and will be announced during the auction process.</w:t>
      </w:r>
    </w:p>
    <w:p w14:paraId="71963ABD" w14:textId="77777777" w:rsidR="00EB17B1" w:rsidRPr="00EB17B1" w:rsidRDefault="00EB17B1" w:rsidP="00EB17B1">
      <w:pPr>
        <w:spacing w:after="300" w:line="240" w:lineRule="auto"/>
        <w:jc w:val="center"/>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BUYER BEWARE</w:t>
      </w:r>
    </w:p>
    <w:p w14:paraId="2B585F8B" w14:textId="77777777" w:rsidR="00EB17B1" w:rsidRPr="00EB17B1" w:rsidRDefault="00EB17B1" w:rsidP="00EB17B1">
      <w:pPr>
        <w:spacing w:after="0" w:line="240" w:lineRule="auto"/>
        <w:rPr>
          <w:rFonts w:ascii="Times New Roman" w:eastAsia="Times New Roman" w:hAnsi="Times New Roman" w:cs="Times New Roman"/>
          <w:sz w:val="24"/>
          <w:szCs w:val="24"/>
        </w:rPr>
      </w:pPr>
      <w:proofErr w:type="gramStart"/>
      <w:r w:rsidRPr="00EB17B1">
        <w:rPr>
          <w:rFonts w:ascii="Times New Roman" w:eastAsia="Times New Roman" w:hAnsi="Times New Roman" w:cs="Times New Roman"/>
          <w:i/>
          <w:iCs/>
          <w:sz w:val="24"/>
          <w:szCs w:val="24"/>
        </w:rPr>
        <w:t>RESERVE;</w:t>
      </w:r>
      <w:proofErr w:type="gramEnd"/>
      <w:r w:rsidRPr="00EB17B1">
        <w:rPr>
          <w:rFonts w:ascii="Times New Roman" w:eastAsia="Times New Roman" w:hAnsi="Times New Roman" w:cs="Times New Roman"/>
          <w:i/>
          <w:iCs/>
          <w:sz w:val="24"/>
          <w:szCs w:val="24"/>
        </w:rPr>
        <w:t xml:space="preserve"> THIS AUCTION IS BEING CONDUCTED WITH RESERVE. THE AUCTIONEER RESERVES THE RIGHT IN ITS SOLE DISCRETION TO BID ON ANY AND ALL LOTS, IN SUCCESSION, BID AFTER BID, LOT AFTER LOT, AND IN BULK.</w:t>
      </w:r>
    </w:p>
    <w:p w14:paraId="78562D23" w14:textId="31BADA26" w:rsidR="00EB17B1" w:rsidRPr="00EB17B1" w:rsidRDefault="00EB17B1" w:rsidP="00EB17B1">
      <w:pPr>
        <w:spacing w:after="30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 xml:space="preserve">Payments by All successful bidders can pay by credit card (3% fee applied Mastercard &amp; Visa, 5% Amex and Discover), check (certified preferred or personal with bank letter), or wire transfer. All successful bidders will receive their invoices via email from LRG the day after the auction sale. Payments are to be made within 72 hours of auction close. Payments not </w:t>
      </w:r>
      <w:r w:rsidRPr="00EB17B1">
        <w:rPr>
          <w:rFonts w:ascii="Times New Roman" w:eastAsia="Times New Roman" w:hAnsi="Times New Roman" w:cs="Times New Roman"/>
          <w:sz w:val="24"/>
          <w:szCs w:val="24"/>
        </w:rPr>
        <w:t>received</w:t>
      </w:r>
      <w:r w:rsidRPr="00EB17B1">
        <w:rPr>
          <w:rFonts w:ascii="Times New Roman" w:eastAsia="Times New Roman" w:hAnsi="Times New Roman" w:cs="Times New Roman"/>
          <w:sz w:val="24"/>
          <w:szCs w:val="24"/>
        </w:rPr>
        <w:t xml:space="preserve"> will be cancelled and reported for nonpayment. </w:t>
      </w:r>
    </w:p>
    <w:p w14:paraId="1D0E8929" w14:textId="77777777" w:rsidR="00EB17B1" w:rsidRPr="00EB17B1" w:rsidRDefault="00EB17B1" w:rsidP="00EB17B1">
      <w:pPr>
        <w:spacing w:after="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Taxes: All successful bidders will be responsible for sales taxes which will be added to your invoice unless an exemption certificate is supplied prior to invoicing.</w:t>
      </w:r>
    </w:p>
    <w:p w14:paraId="51B09DAB" w14:textId="6AA4861E" w:rsidR="00EB17B1" w:rsidRPr="00EB17B1" w:rsidRDefault="00EB17B1" w:rsidP="00EB17B1">
      <w:pPr>
        <w:spacing w:after="0" w:line="240" w:lineRule="auto"/>
        <w:rPr>
          <w:rFonts w:ascii="Times New Roman" w:eastAsia="Times New Roman" w:hAnsi="Times New Roman" w:cs="Times New Roman"/>
          <w:sz w:val="24"/>
          <w:szCs w:val="24"/>
        </w:rPr>
      </w:pPr>
      <w:r w:rsidRPr="00EB17B1">
        <w:rPr>
          <w:rFonts w:ascii="Times New Roman" w:eastAsia="Times New Roman" w:hAnsi="Times New Roman" w:cs="Times New Roman"/>
          <w:sz w:val="24"/>
          <w:szCs w:val="24"/>
        </w:rPr>
        <w:t xml:space="preserve">Refunds: No refunds or adjustments will be made once an item has been removed from the auction site. All refunds and adjustments are solely at the discretion of the auction </w:t>
      </w:r>
      <w:r w:rsidRPr="00EB17B1">
        <w:rPr>
          <w:rFonts w:ascii="Times New Roman" w:eastAsia="Times New Roman" w:hAnsi="Times New Roman" w:cs="Times New Roman"/>
          <w:sz w:val="24"/>
          <w:szCs w:val="24"/>
        </w:rPr>
        <w:t>company.</w:t>
      </w:r>
    </w:p>
    <w:p w14:paraId="3986E962" w14:textId="77777777" w:rsidR="00F10B40" w:rsidRDefault="00F10B40"/>
    <w:sectPr w:rsidR="00F10B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jE3NDAyMjC2MDdS0lEKTi0uzszPAykwrAUAWJ8NsiwAAAA="/>
  </w:docVars>
  <w:rsids>
    <w:rsidRoot w:val="00EB17B1"/>
    <w:rsid w:val="00473AFF"/>
    <w:rsid w:val="00875819"/>
    <w:rsid w:val="00EB17B1"/>
    <w:rsid w:val="00F10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67CE0"/>
  <w15:chartTrackingRefBased/>
  <w15:docId w15:val="{201EFA4D-AEF6-4D6C-A566-3C9ED30AD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B1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B17B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B17B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B17B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B17B1"/>
    <w:rPr>
      <w:b/>
      <w:bCs/>
    </w:rPr>
  </w:style>
  <w:style w:type="character" w:styleId="Emphasis">
    <w:name w:val="Emphasis"/>
    <w:basedOn w:val="DefaultParagraphFont"/>
    <w:uiPriority w:val="20"/>
    <w:qFormat/>
    <w:rsid w:val="00EB17B1"/>
    <w:rPr>
      <w:i/>
      <w:iCs/>
    </w:rPr>
  </w:style>
  <w:style w:type="character" w:customStyle="1" w:styleId="Heading2Char">
    <w:name w:val="Heading 2 Char"/>
    <w:basedOn w:val="DefaultParagraphFont"/>
    <w:link w:val="Heading2"/>
    <w:uiPriority w:val="9"/>
    <w:rsid w:val="00EB17B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EB17B1"/>
    <w:rPr>
      <w:color w:val="0000FF"/>
      <w:u w:val="single"/>
    </w:rPr>
  </w:style>
  <w:style w:type="paragraph" w:customStyle="1" w:styleId="meta">
    <w:name w:val="meta"/>
    <w:basedOn w:val="Normal"/>
    <w:rsid w:val="00EB17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ction-date">
    <w:name w:val="auction-date"/>
    <w:basedOn w:val="DefaultParagraphFont"/>
    <w:rsid w:val="00EB17B1"/>
  </w:style>
  <w:style w:type="character" w:customStyle="1" w:styleId="auction-type">
    <w:name w:val="auction-type"/>
    <w:basedOn w:val="DefaultParagraphFont"/>
    <w:rsid w:val="00EB1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007009">
      <w:bodyDiv w:val="1"/>
      <w:marLeft w:val="0"/>
      <w:marRight w:val="0"/>
      <w:marTop w:val="0"/>
      <w:marBottom w:val="0"/>
      <w:divBdr>
        <w:top w:val="none" w:sz="0" w:space="0" w:color="auto"/>
        <w:left w:val="none" w:sz="0" w:space="0" w:color="auto"/>
        <w:bottom w:val="none" w:sz="0" w:space="0" w:color="auto"/>
        <w:right w:val="none" w:sz="0" w:space="0" w:color="auto"/>
      </w:divBdr>
    </w:div>
    <w:div w:id="99896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bidspotter.com/en-us/auction-catalogues/bsclev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01</Words>
  <Characters>4566</Characters>
  <Application>Microsoft Office Word</Application>
  <DocSecurity>0</DocSecurity>
  <Lines>38</Lines>
  <Paragraphs>10</Paragraphs>
  <ScaleCrop>false</ScaleCrop>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elick</dc:creator>
  <cp:keywords/>
  <dc:description/>
  <cp:lastModifiedBy>Amanda Melick</cp:lastModifiedBy>
  <cp:revision>1</cp:revision>
  <dcterms:created xsi:type="dcterms:W3CDTF">2023-02-03T19:05:00Z</dcterms:created>
  <dcterms:modified xsi:type="dcterms:W3CDTF">2023-02-03T19:05:00Z</dcterms:modified>
</cp:coreProperties>
</file>